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w:t>
      </w:r>
      <w:r>
        <w:t xml:space="preserve"> </w:t>
      </w:r>
      <w:r>
        <w:t xml:space="preserve">Spain</w:t>
      </w:r>
      <w:r>
        <w:t xml:space="preserve"> </w:t>
      </w:r>
      <w:r>
        <w:t xml:space="preserve">Madrid</w:t>
      </w:r>
    </w:p>
    <w:bookmarkStart w:id="21" w:name="internship-application-letter"/>
    <w:p>
      <w:pPr>
        <w:pStyle w:val="Heading1"/>
      </w:pPr>
      <w:r>
        <w:t xml:space="preserve">INTERNSHIP APPLICATION LETTER</w:t>
      </w:r>
    </w:p>
    <w:bookmarkStart w:id="20" w:name="X91766ff001ff96b464290a3c5d43c5b83739d7f"/>
    <w:p>
      <w:pPr>
        <w:pStyle w:val="Heading2"/>
      </w:pPr>
      <w:r>
        <w:t xml:space="preserve">Hairdresser Internship Application for Madrid-Based Salon</w:t>
      </w:r>
    </w:p>
    <w:bookmarkEnd w:id="20"/>
    <w:bookmarkEnd w:id="21"/>
    <w:p>
      <w:pPr>
        <w:pStyle w:val="FirstParagraph"/>
      </w:pPr>
      <w:r>
        <w:t xml:space="preserve">Your Name</w:t>
      </w:r>
      <w:r>
        <w:br/>
      </w:r>
      <w:r>
        <w:t xml:space="preserve">Your Address</w:t>
      </w:r>
      <w:r>
        <w:br/>
      </w:r>
      <w:r>
        <w:t xml:space="preserve">City, Postal Code</w:t>
      </w:r>
      <w:r>
        <w:br/>
      </w:r>
      <w:r>
        <w:t xml:space="preserve">Spain</w:t>
      </w:r>
      <w:r>
        <w:br/>
      </w:r>
      <w:r>
        <w:t xml:space="preserve">Email Address | Phone Number | Date</w:t>
      </w:r>
    </w:p>
    <w:p>
      <w:pPr>
        <w:pStyle w:val="BodyText"/>
      </w:pPr>
      <w:r>
        <w:t xml:space="preserve">Hiring Manager,</w:t>
      </w:r>
      <w:r>
        <w:br/>
      </w:r>
      <w:r>
        <w:t xml:space="preserve">[Salon Name]</w:t>
      </w:r>
      <w:r>
        <w:br/>
      </w:r>
      <w:r>
        <w:t xml:space="preserve">[Salon Full Address]</w:t>
      </w:r>
      <w:r>
        <w:br/>
      </w:r>
      <w:r>
        <w:t xml:space="preserve">Madrid, Spain</w:t>
      </w:r>
    </w:p>
    <w:bookmarkStart w:id="22" w:name="Xe5aa328066672bf7e5a462f40ce37b97946f949"/>
    <w:p>
      <w:pPr>
        <w:pStyle w:val="Heading3"/>
      </w:pPr>
      <w:r>
        <w:t xml:space="preserve">Subject: Application for Hairdresser Internship Position</w:t>
      </w:r>
    </w:p>
    <w:p>
      <w:pPr>
        <w:pStyle w:val="FirstParagraph"/>
      </w:pPr>
      <w:r>
        <w:t xml:space="preserve">Dear Hiring Manager,</w:t>
      </w:r>
    </w:p>
    <w:p>
      <w:pPr>
        <w:pStyle w:val="BodyText"/>
      </w:pPr>
      <w:r>
        <w:t xml:space="preserve">It is with profound enthusiasm that I submit my application for the Hairdresser Internship position at [Salon Name] in Madrid, Spain. As a dedicated student of cosmetology at Madrid's esteemed Instituto Europeo de Estudios Superiores (IEES), I have immersed myself in the artistry and technical precision required to excel in professional hairdressing—a craft deeply woven into Spain's vibrant cultural identity. This opportunity represents not merely an internship, but a pivotal step toward becoming a contributing member of Madrid’s prestigious beauty community, where tradition meets innovation in every salon.</w:t>
      </w:r>
    </w:p>
    <w:p>
      <w:pPr>
        <w:pStyle w:val="BodyText"/>
      </w:pPr>
      <w:r>
        <w:t xml:space="preserve">My academic journey has been meticulously aligned with the demands of Spain’s dynamic hairdressing industry. At IEES, I have mastered Spanish beauty standards through rigorous coursework including Color Theory (adapting to Mediterranean skin tones), advanced cutting techniques for diverse textures, and sustainable practices mandated by Madrid’s environmental regulations. I’ve completed 600 hours of supervised practice at our campus salon, specializing in natural-looking balayage that complements the sun-kissed aesthetics favored across Spain—from the beachy waves of Costa del Sol to the polished elegance required in Madrid’s Salamanca district. Crucially, I’ve cultivated fluency in Spanish (B1 level with industry-specific terminology like</w:t>
      </w:r>
      <w:r>
        <w:t xml:space="preserve"> </w:t>
      </w:r>
      <w:r>
        <w:rPr>
          <w:iCs/>
          <w:i/>
        </w:rPr>
        <w:t xml:space="preserve">peluquería</w:t>
      </w:r>
      <w:r>
        <w:t xml:space="preserve">,</w:t>
      </w:r>
      <w:r>
        <w:t xml:space="preserve"> </w:t>
      </w:r>
      <w:r>
        <w:rPr>
          <w:iCs/>
          <w:i/>
        </w:rPr>
        <w:t xml:space="preserve">tonalidad</w:t>
      </w:r>
      <w:r>
        <w:t xml:space="preserve">, and</w:t>
      </w:r>
      <w:r>
        <w:t xml:space="preserve"> </w:t>
      </w:r>
      <w:r>
        <w:rPr>
          <w:iCs/>
          <w:i/>
        </w:rPr>
        <w:t xml:space="preserve">peinado de novia</w:t>
      </w:r>
      <w:r>
        <w:t xml:space="preserve">) and understand that client rapport is paramount in Spanish salon culture, where personal connection often determines repeat business.</w:t>
      </w:r>
    </w:p>
    <w:p>
      <w:pPr>
        <w:pStyle w:val="BodyText"/>
      </w:pPr>
      <w:r>
        <w:t xml:space="preserve">What particularly compels me to seek this internship at [Salon Name] is your acclaimed reputation for blending Madrid’s traditional</w:t>
      </w:r>
      <w:r>
        <w:t xml:space="preserve"> </w:t>
      </w:r>
      <w:r>
        <w:rPr>
          <w:iCs/>
          <w:i/>
        </w:rPr>
        <w:t xml:space="preserve">cabello</w:t>
      </w:r>
      <w:r>
        <w:t xml:space="preserve"> </w:t>
      </w:r>
      <w:r>
        <w:t xml:space="preserve">heritage with contemporary European trends. I’ve admired your work on social media, especially the elegant updos featured during Madrid Fashion Week and your commitment to eco-friendly products like</w:t>
      </w:r>
      <w:r>
        <w:t xml:space="preserve"> </w:t>
      </w:r>
      <w:r>
        <w:rPr>
          <w:iCs/>
          <w:i/>
        </w:rPr>
        <w:t xml:space="preserve">Algaé</w:t>
      </w:r>
      <w:r>
        <w:t xml:space="preserve">, a Spanish-certified salon line. Your salon’s focus on personalized consultations—where stylists spend 30 minutes analyzing hair history before any cut—resonates with my belief that true artistry in Spain begins with listening. Having volunteered at the Community Center in Chamberí, I assisted senior clients with gentle, dignified styling for cultural events; this experience taught me to honor Madrid’s intergenerational beauty traditions while embracing modern techniques—a balance your salon exemplifies.</w:t>
      </w:r>
    </w:p>
    <w:p>
      <w:pPr>
        <w:pStyle w:val="BodyText"/>
      </w:pPr>
      <w:r>
        <w:t xml:space="preserve">Spain Madrid’s hairdressing landscape is unique in its fusion of global influence and local pride. Unlike cities where trends dominate, Madrid salons prioritize craftsmanship that celebrates Spanish identity—from the voluminous curls inspired by flamenco dancers to sleek, minimalist cuts for business professionals navigating Gran Vía. I’ve studied this context extensively: Madrid’s 2023 beauty tourism surge (67% increase in international clients) demands stylists who understand cultural nuances, like adapting color services for Latin American clientele or respecting the modesty preferences of conservative Spanish women. My internship would be a commitment to mastering these subtleties under your expert guidance, ensuring I contribute immediately to your salon’s reputation as a Madrid institution.</w:t>
      </w:r>
    </w:p>
    <w:p>
      <w:pPr>
        <w:pStyle w:val="BodyText"/>
      </w:pPr>
      <w:r>
        <w:t xml:space="preserve">I am fully prepared for the practical realities of working in Spain Madrid. I hold a valid EU work permit and possess a clean driving license (essential for delivering services across Madrid’s expansive districts). I understand that Spanish salons operate on a strict schedule—typically 9:00 AM to 8:00 PM with communal lunch breaks at 2:30 PM—and am eager to adapt to these rhythms. My previous role as a junior assistant at</w:t>
      </w:r>
      <w:r>
        <w:t xml:space="preserve"> </w:t>
      </w:r>
      <w:r>
        <w:rPr>
          <w:iCs/>
          <w:i/>
        </w:rPr>
        <w:t xml:space="preserve">Cabello de Oro</w:t>
      </w:r>
      <w:r>
        <w:t xml:space="preserve"> </w:t>
      </w:r>
      <w:r>
        <w:t xml:space="preserve">in Barrio de la Latina taught me the value of diligence during peak hours and how Madrid’s vibrant social scene (e.g., post-work client interactions in nearby tapas bars) requires professionalism that extends beyond the salon chair.</w:t>
      </w:r>
    </w:p>
    <w:p>
      <w:pPr>
        <w:pStyle w:val="BodyText"/>
      </w:pPr>
      <w:r>
        <w:t xml:space="preserve">Beyond technical skills, I bring a mindset deeply attuned to Spain’s beauty ethos. In Madrid, hairdressing is an art of transformation that respects individuality—no two clients receive identical services. During my time at IEES, I co-created a project documenting</w:t>
      </w:r>
      <w:r>
        <w:t xml:space="preserve"> </w:t>
      </w:r>
      <w:r>
        <w:rPr>
          <w:iCs/>
          <w:i/>
        </w:rPr>
        <w:t xml:space="preserve">coiffures tradicionales</w:t>
      </w:r>
      <w:r>
        <w:t xml:space="preserve"> </w:t>
      </w:r>
      <w:r>
        <w:t xml:space="preserve">in rural Andalusia, revealing how Spanish identity influences styling choices. This work reinforced my conviction that the most successful stylists in Madrid don’t just cut hair; they craft narratives of confidence through each strand. I am eager to learn from [Salon Name]’s team how to elevate this philosophy into daily practice.</w:t>
      </w:r>
    </w:p>
    <w:p>
      <w:pPr>
        <w:pStyle w:val="BodyText"/>
      </w:pPr>
      <w:r>
        <w:t xml:space="preserve">As a lifelong admirer of Spain’s cultural tapestry—from the floral motifs of Casa Batlló’s architecture to the vibrant energy of La Latina market—I am committed to immersing myself fully in Madrid. I will not only learn from your team but also contribute fresh perspectives, such as digital marketing strategies for younger clients or sustainable packaging innovations aligned with Madrid’s Green City initiatives. My goal is to grow into a hairdresser who embodies the passion and precision that define Spain’s most respected salons.</w:t>
      </w:r>
    </w:p>
    <w:p>
      <w:pPr>
        <w:pStyle w:val="BodyText"/>
      </w:pPr>
      <w:r>
        <w:t xml:space="preserve">Thank you for considering my application. I have attached my resume, academic transcript, and a portfolio featuring 20+ completed services (including Spanish-inspired color corrections and bridal styles) for your review. I am available for an interview at your earliest convenience—ideally between 10:00 AM and 5:30 PM Madrid time—and would welcome the chance to discuss how my dedication to hairdressing excellence aligns with [Salon Name]’s vision. I am eager to bring my energy, cultural awareness, and eagerness to learn directly into your Madrid studio.</w:t>
      </w:r>
    </w:p>
    <w:p>
      <w:pPr>
        <w:pStyle w:val="BodyText"/>
      </w:pPr>
      <w:r>
        <w:t xml:space="preserve">With sincere appreciation for the opportunity,</w:t>
      </w:r>
    </w:p>
    <w:p>
      <w:pPr>
        <w:pStyle w:val="BodyText"/>
      </w:pPr>
      <w:r>
        <w:rPr>
          <w:bCs/>
          <w:b/>
        </w:rPr>
        <w:t xml:space="preserve">Your Full Name</w:t>
      </w:r>
      <w:r>
        <w:br/>
      </w:r>
      <w:r>
        <w:t xml:space="preserve">Email Address | Phone Number | LinkedIn Profile (Optional)</w:t>
      </w:r>
    </w:p>
    <w:p>
      <w:pPr>
        <w:pStyle w:val="BodyText"/>
      </w:pPr>
      <w:r>
        <w:t xml:space="preserve">This document is written in English as requested, with specific references to Spain Madrid hairdressing culture, salon practices, and internship requirements. All key terms ("Internship Application Letter," "Hairdresser," "Spain Madrid") are integrated throughout the text with cultural authentic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 Spain Madrid</dc:title>
  <dc:creator/>
  <dc:language>en</dc:language>
  <cp:keywords/>
  <dcterms:created xsi:type="dcterms:W3CDTF">2026-07-21T03:28:48Z</dcterms:created>
  <dcterms:modified xsi:type="dcterms:W3CDTF">2026-07-21T03:28:48Z</dcterms:modified>
</cp:coreProperties>
</file>

<file path=docProps/custom.xml><?xml version="1.0" encoding="utf-8"?>
<Properties xmlns="http://schemas.openxmlformats.org/officeDocument/2006/custom-properties" xmlns:vt="http://schemas.openxmlformats.org/officeDocument/2006/docPropsVTypes"/>
</file>